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957407" w:rsidRDefault="00C541C8" w:rsidP="007A649F">
      <w:pPr>
        <w:rPr>
          <w:sz w:val="20"/>
          <w:szCs w:val="20"/>
          <w:lang w:val="en-US"/>
        </w:rPr>
      </w:pPr>
    </w:p>
    <w:p w14:paraId="0B0A3BB7" w14:textId="77777777" w:rsidR="007A649F" w:rsidRPr="00957407" w:rsidRDefault="007A649F" w:rsidP="007A649F">
      <w:pPr>
        <w:rPr>
          <w:sz w:val="20"/>
          <w:szCs w:val="20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764296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2ECC2694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  <w:r w:rsidRPr="00764296">
              <w:rPr>
                <w:rFonts w:ascii="Rubik" w:eastAsia="Aptos" w:hAnsi="Rubik" w:cs="Rubik"/>
                <w:kern w:val="2"/>
                <w:sz w:val="36"/>
                <w:szCs w:val="36"/>
              </w:rPr>
              <w:t>HRA03</w:t>
            </w:r>
            <w:r w:rsidR="00DD6CD8">
              <w:rPr>
                <w:rFonts w:ascii="Rubik" w:eastAsia="Aptos" w:hAnsi="Rubik" w:cs="Rubik"/>
                <w:kern w:val="2"/>
                <w:sz w:val="36"/>
                <w:szCs w:val="36"/>
              </w:rPr>
              <w:t xml:space="preserve"> 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</w:p>
        </w:tc>
        <w:tc>
          <w:tcPr>
            <w:tcW w:w="6776" w:type="dxa"/>
          </w:tcPr>
          <w:p w14:paraId="702434F1" w14:textId="2C34D2D1" w:rsidR="007A649F" w:rsidRPr="00764296" w:rsidRDefault="007A649F" w:rsidP="007A649F">
            <w:pPr>
              <w:ind w:right="-104"/>
              <w:rPr>
                <w:rFonts w:ascii="Rubik" w:hAnsi="Rubik" w:cs="Rubik"/>
                <w:color w:val="000000"/>
                <w:sz w:val="36"/>
                <w:szCs w:val="36"/>
              </w:rPr>
            </w:pP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 xml:space="preserve">VACANT </w:t>
            </w:r>
            <w:r w:rsidR="005F6DFF">
              <w:rPr>
                <w:rFonts w:ascii="Rubik" w:hAnsi="Rubik" w:cs="Rubik"/>
                <w:color w:val="000000"/>
                <w:sz w:val="36"/>
                <w:szCs w:val="36"/>
              </w:rPr>
              <w:t xml:space="preserve">NEW </w:t>
            </w: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>SALES MANAGER</w:t>
            </w:r>
            <w:r w:rsidR="00D4237B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  <w:proofErr w:type="gramStart"/>
            <w:r w:rsidR="00D4237B">
              <w:rPr>
                <w:rFonts w:ascii="Rubik" w:hAnsi="Rubik" w:cs="Rubik"/>
                <w:color w:val="000000"/>
                <w:sz w:val="36"/>
                <w:szCs w:val="36"/>
              </w:rPr>
              <w:t xml:space="preserve">– </w:t>
            </w:r>
            <w:r w:rsidR="003431A4">
              <w:rPr>
                <w:rFonts w:ascii="Rubik" w:hAnsi="Rubik" w:cs="Rubik"/>
                <w:color w:val="000000"/>
                <w:sz w:val="36"/>
                <w:szCs w:val="36"/>
              </w:rPr>
              <w:t xml:space="preserve"> M</w:t>
            </w:r>
            <w:r w:rsidR="00A82812">
              <w:rPr>
                <w:rFonts w:ascii="Rubik" w:hAnsi="Rubik" w:cs="Rubik"/>
                <w:color w:val="000000"/>
                <w:sz w:val="36"/>
                <w:szCs w:val="36"/>
              </w:rPr>
              <w:t>ENLYN</w:t>
            </w:r>
            <w:proofErr w:type="gramEnd"/>
            <w:r w:rsidR="00A82812">
              <w:rPr>
                <w:rFonts w:ascii="Rubik" w:hAnsi="Rubik" w:cs="Rubik"/>
                <w:color w:val="000000"/>
                <w:sz w:val="36"/>
                <w:szCs w:val="36"/>
              </w:rPr>
              <w:t xml:space="preserve"> (ISUZU)</w:t>
            </w:r>
            <w:r w:rsidR="003431A4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</w:p>
        </w:tc>
      </w:tr>
    </w:tbl>
    <w:p w14:paraId="550CA9BB" w14:textId="77777777" w:rsidR="007A649F" w:rsidRPr="00957407" w:rsidRDefault="007A649F" w:rsidP="007A649F">
      <w:pPr>
        <w:spacing w:after="0" w:line="240" w:lineRule="auto"/>
        <w:rPr>
          <w:rFonts w:ascii="Rubik" w:eastAsia="Aptos" w:hAnsi="Rubik"/>
          <w:kern w:val="2"/>
          <w:sz w:val="20"/>
          <w:szCs w:val="20"/>
        </w:rPr>
      </w:pPr>
    </w:p>
    <w:p w14:paraId="20A90152" w14:textId="0887A62F" w:rsidR="007A649F" w:rsidRPr="003431A4" w:rsidRDefault="00DA2CD4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3431A4">
        <w:rPr>
          <w:rFonts w:ascii="Rubik" w:hAnsi="Rubik" w:cs="Rubik"/>
          <w:sz w:val="20"/>
          <w:szCs w:val="20"/>
        </w:rPr>
        <w:t>The Westvaal Motor Group is a fast-growing and dynamic motor dealership group with 3</w:t>
      </w:r>
      <w:r w:rsidR="00DD6CD8" w:rsidRPr="003431A4">
        <w:rPr>
          <w:rFonts w:ascii="Rubik" w:hAnsi="Rubik" w:cs="Rubik"/>
          <w:sz w:val="20"/>
          <w:szCs w:val="20"/>
        </w:rPr>
        <w:t>8</w:t>
      </w:r>
      <w:r w:rsidRPr="003431A4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</w:t>
      </w:r>
      <w:proofErr w:type="gramStart"/>
      <w:r w:rsidRPr="003431A4">
        <w:rPr>
          <w:rFonts w:ascii="Rubik" w:hAnsi="Rubik" w:cs="Rubik"/>
          <w:sz w:val="20"/>
          <w:szCs w:val="20"/>
        </w:rPr>
        <w:t>all across</w:t>
      </w:r>
      <w:proofErr w:type="gramEnd"/>
      <w:r w:rsidRPr="003431A4">
        <w:rPr>
          <w:rFonts w:ascii="Rubik" w:hAnsi="Rubik" w:cs="Rubik"/>
          <w:sz w:val="20"/>
          <w:szCs w:val="20"/>
        </w:rPr>
        <w:t xml:space="preserve"> South Africa</w:t>
      </w:r>
      <w:r w:rsidR="001B267E" w:rsidRPr="003431A4">
        <w:rPr>
          <w:rFonts w:ascii="Rubik" w:hAnsi="Rubik" w:cs="Rubik"/>
          <w:sz w:val="20"/>
          <w:szCs w:val="20"/>
        </w:rPr>
        <w:t xml:space="preserve"> already hosting 16 different brands</w:t>
      </w:r>
      <w:r w:rsidRPr="003431A4">
        <w:rPr>
          <w:rFonts w:ascii="Rubik" w:hAnsi="Rubik" w:cs="Rubik"/>
          <w:sz w:val="20"/>
          <w:szCs w:val="20"/>
        </w:rPr>
        <w:t xml:space="preserve">. </w:t>
      </w:r>
      <w:r w:rsidR="00DD6CD8" w:rsidRPr="003431A4">
        <w:rPr>
          <w:rFonts w:ascii="Rubik" w:hAnsi="Rubik" w:cs="Rubik"/>
          <w:sz w:val="20"/>
          <w:szCs w:val="20"/>
        </w:rPr>
        <w:t xml:space="preserve">We are looking for a new opportunity to expand your current customer base and earn your way to freedom. </w:t>
      </w:r>
      <w:proofErr w:type="spellStart"/>
      <w:r w:rsidRPr="003431A4">
        <w:rPr>
          <w:rFonts w:ascii="Rubik" w:hAnsi="Rubik" w:cs="Rubik"/>
          <w:sz w:val="20"/>
          <w:szCs w:val="20"/>
        </w:rPr>
        <w:t>lf</w:t>
      </w:r>
      <w:proofErr w:type="spellEnd"/>
      <w:r w:rsidRPr="003431A4">
        <w:rPr>
          <w:rFonts w:ascii="Rubik" w:hAnsi="Rubik" w:cs="Rubik"/>
          <w:sz w:val="20"/>
          <w:szCs w:val="20"/>
        </w:rPr>
        <w:t xml:space="preserve"> to be a strategic business and marketing </w:t>
      </w:r>
      <w:r w:rsidR="001B267E" w:rsidRPr="003431A4">
        <w:rPr>
          <w:rFonts w:ascii="Rubik" w:hAnsi="Rubik" w:cs="Rubik"/>
          <w:sz w:val="20"/>
          <w:szCs w:val="20"/>
        </w:rPr>
        <w:t>leader,</w:t>
      </w:r>
      <w:r w:rsidRPr="003431A4">
        <w:rPr>
          <w:rFonts w:ascii="Rubik" w:hAnsi="Rubik" w:cs="Rubik"/>
          <w:sz w:val="20"/>
          <w:szCs w:val="20"/>
        </w:rPr>
        <w:t xml:space="preserve"> this unique opportunity is for you. We currently have this new vacancy in our vehicle sales department at our </w:t>
      </w:r>
      <w:r w:rsidR="003431A4" w:rsidRPr="003431A4">
        <w:rPr>
          <w:rFonts w:ascii="Rubik" w:hAnsi="Rubik" w:cs="Rubik"/>
          <w:sz w:val="20"/>
          <w:szCs w:val="20"/>
        </w:rPr>
        <w:t>M</w:t>
      </w:r>
      <w:r w:rsidR="008E4D9D">
        <w:rPr>
          <w:rFonts w:ascii="Rubik" w:hAnsi="Rubik" w:cs="Rubik"/>
          <w:sz w:val="20"/>
          <w:szCs w:val="20"/>
        </w:rPr>
        <w:t xml:space="preserve">enlyn </w:t>
      </w:r>
      <w:r w:rsidRPr="003431A4">
        <w:rPr>
          <w:rFonts w:ascii="Rubik" w:hAnsi="Rubik" w:cs="Rubik"/>
          <w:sz w:val="20"/>
          <w:szCs w:val="20"/>
        </w:rPr>
        <w:t xml:space="preserve">Dealership – </w:t>
      </w:r>
      <w:r w:rsidR="008E4D9D">
        <w:rPr>
          <w:rFonts w:ascii="Rubik" w:hAnsi="Rubik" w:cs="Rubik"/>
          <w:sz w:val="20"/>
          <w:szCs w:val="20"/>
        </w:rPr>
        <w:t>Gauteng</w:t>
      </w:r>
      <w:r w:rsidRPr="003431A4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045837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Duties / Responsibilities</w:t>
            </w: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ab/>
            </w:r>
          </w:p>
        </w:tc>
      </w:tr>
    </w:tbl>
    <w:p w14:paraId="3E10AE27" w14:textId="77777777" w:rsidR="007A649F" w:rsidRPr="00C56E10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18"/>
          <w:szCs w:val="18"/>
        </w:rPr>
      </w:pPr>
    </w:p>
    <w:p w14:paraId="20F5DE32" w14:textId="69A88F91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DD6CD8">
        <w:rPr>
          <w:rFonts w:ascii="Rubik" w:eastAsia="Aptos" w:hAnsi="Rubik" w:cs="Rubik"/>
          <w:kern w:val="2"/>
          <w:sz w:val="20"/>
          <w:szCs w:val="20"/>
        </w:rPr>
        <w:t>Manage all aspects of the Sales Department to ensure achievement of Customer enthusiasm, Owner loyalty and goals related to sales and profit.</w:t>
      </w:r>
    </w:p>
    <w:p w14:paraId="1359D758" w14:textId="37C7BF0A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Create and implement marketing strategies to develop sales business.</w:t>
      </w:r>
    </w:p>
    <w:p w14:paraId="78A700C4" w14:textId="3A757FB8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F553E6D" w14:textId="52E4D804" w:rsidR="00525F68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045837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138ED83B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Relevant Marketing qualification (Advantageous) &amp; 3 years sales experience.</w:t>
      </w:r>
    </w:p>
    <w:p w14:paraId="67B78E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Application of Policies &amp; Procedures, Business Operations, Marketing, Computer Knowledge, Financial analysis and Customer handling Knowledge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23215823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6ED72085">
                      <wp:simplePos x="0" y="0"/>
                      <wp:positionH relativeFrom="column">
                        <wp:posOffset>446913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1.9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AZXkcS3gAAAAkBAAAPAAAAZHJzL2Rvd25yZXYueG1sTI/BTsMwEETvSPyDtUjcqN1WbWmI&#10;UyFQkTi26YXbJlmSQLyOYqcNfD3LCU6j1Yxm3qa7yXXqTENoPVuYzwwo4tJXLdcWTvn+7h5UiMgV&#10;dp7JwhcF2GXXVykmlb/wgc7HWCsp4ZCghSbGPtE6lA05DDPfE4v37geHUc6h1tWAFyl3nV4Ys9YO&#10;W5aFBnt6aqj8PI7OQtEuTvh9yF+M2+6X8XXKP8a3Z2tvb6bHB1CRpvgXhl98QYdMmAo/chVUZ2Fj&#10;loIexdiKSmCzMmtQhYXV3IDOUv3/g+wH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GV5HEt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227FEFFC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58.15pt;margin-top:9.9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DVMasG3QAAAAkBAAAPAAAAZHJzL2Rvd25yZXYueG1sTI9BT4NAEIXvJv6HzZh4swsl&#10;JRZZGqOpiceWXrwN7Aq07Cxhlxb99U5P9jh5X958L9/MthdnM/rOkYJ4EYEwVDvdUaPgUG6fnkH4&#10;gKSxd2QU/BgPm+L+LsdMuwvtzHkfGsEl5DNU0IYwZFL6ujUW/cINhjj7dqPFwOfYSD3ihcttL5dR&#10;lEqLHfGHFgfz1pr6tJ+sgqpbHvB3V35Edr1NwudcHqevd6UeH+bXFxDBzOEfhqs+q0PBTpWbSHvR&#10;K1jFacIoB2uewMAqTWIQ1TWJQBa5vF1Q/AEAAP//AwBQSwECLQAUAAYACAAAACEAtoM4kv4AAADh&#10;AQAAEwAAAAAAAAAAAAAAAAAAAAAAW0NvbnRlbnRfVHlwZXNdLnhtbFBLAQItABQABgAIAAAAIQA4&#10;/SH/1gAAAJQBAAALAAAAAAAAAAAAAAAAAC8BAABfcmVscy8ucmVsc1BLAQItABQABgAIAAAAIQD8&#10;WWePFAIAACcEAAAOAAAAAAAAAAAAAAAAAC4CAABkcnMvZTJvRG9jLnhtbFBLAQItABQABgAIAAAA&#10;IQDVMasG3QAAAAkBAAAPAAAAAAAAAAAAAAAAAG4EAABkcnMvZG93bnJldi54bWxQSwUGAAAAAAQA&#10;BADzAAAAeAUAAAAA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15FCAB47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513EED1D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Medical Aid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Company 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3A953A3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9E71E22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1366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58.15pt;margin-top:8.9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IrjXC7eAAAACQEAAA8AAABkcnMvZG93bnJldi54bWxMj0FPg0AQhe8m/ofNmHiz&#10;C8WiIEtjNDXx2NKLt4FdAWVnCbu06K93POlx8r68902xXewgTmbyvSMF8SoCYahxuqdWwbHa3dyD&#10;8AFJ4+DIKPgyHrbl5UWBuXZn2pvTIbSCS8jnqKALYcyl9E1nLPqVGw1x9u4mi4HPqZV6wjOX20Gu&#10;oyiVFnvihQ5H89SZ5vMwWwV1vz7i9756iWy2S8LrUn3Mb89KXV8tjw8gglnCHwy/+qwOJTvVbibt&#10;xaBgE6cJoxzcZSAY2KRJDKJWcJvFIMtC/v+g/AE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CK41wu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3E8A6E8C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220C885E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</w:r>
            <w:r w:rsidR="001759C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55655E42" w:rsidR="007A649F" w:rsidRPr="00C56E10" w:rsidRDefault="007A649F" w:rsidP="007A649F">
      <w:pPr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To become a part of Westvaal </w:t>
      </w:r>
      <w:r w:rsidR="003431A4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in M</w:t>
      </w:r>
      <w:r w:rsidR="008E4D9D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enlyn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e-mail a comprehensive CV to the </w:t>
      </w:r>
      <w:r w:rsidR="008E4D9D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Dealer Principal Jaco van Schalkwyk at</w:t>
      </w:r>
      <w:r w:rsidR="00533A9F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hyperlink r:id="rId7" w:history="1">
        <w:r w:rsidR="00533A9F" w:rsidRPr="00603923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jacov@westvaal.co.za</w:t>
        </w:r>
      </w:hyperlink>
      <w:r w:rsidR="00533A9F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and/or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the </w:t>
      </w:r>
      <w:r w:rsidR="007B6FCC"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HR 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Manager </w:t>
      </w:r>
      <w:r w:rsidR="000C5692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Karen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du Toit at </w:t>
      </w:r>
      <w:hyperlink r:id="rId8" w:history="1">
        <w:r w:rsidR="00DD6CD8" w:rsidRPr="007843D4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karendt@westvaal.co.za</w:t>
        </w:r>
      </w:hyperlink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="00A01F55" w:rsidRPr="00C56E10">
        <w:rPr>
          <w:sz w:val="20"/>
          <w:szCs w:val="20"/>
        </w:rPr>
        <w:t>.</w:t>
      </w:r>
    </w:p>
    <w:p w14:paraId="232F8A33" w14:textId="02543E54" w:rsidR="00E572E9" w:rsidRPr="00957407" w:rsidRDefault="007A649F" w:rsidP="007A649F">
      <w:pPr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If you have not been contacted within two weeks of the closing date, please consider your application as unsuccessful.</w:t>
      </w:r>
    </w:p>
    <w:p w14:paraId="2A62143D" w14:textId="1CF32D60" w:rsidR="00E572E9" w:rsidRPr="00957407" w:rsidRDefault="0005725D" w:rsidP="007A649F">
      <w:pPr>
        <w:rPr>
          <w:rFonts w:ascii="Rubik" w:eastAsia="Times New Roman" w:hAnsi="Rubik" w:cs="Rubik"/>
          <w:b/>
          <w:kern w:val="2"/>
          <w:sz w:val="20"/>
          <w:szCs w:val="20"/>
          <w:lang w:val="en-US"/>
        </w:rPr>
      </w:pPr>
      <w:r w:rsidRPr="00957407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Closing date: </w:t>
      </w:r>
      <w:r w:rsidR="00533A9F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26</w:t>
      </w:r>
      <w:r w:rsidR="00533A9F" w:rsidRPr="00533A9F">
        <w:rPr>
          <w:rFonts w:ascii="Rubik" w:eastAsia="Times New Roman" w:hAnsi="Rubik" w:cs="Rubik"/>
          <w:b/>
          <w:kern w:val="2"/>
          <w:sz w:val="20"/>
          <w:szCs w:val="20"/>
          <w:vertAlign w:val="superscript"/>
          <w:lang w:val="en-US"/>
        </w:rPr>
        <w:t>th</w:t>
      </w:r>
      <w:r w:rsidR="00533A9F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 of January 2026</w:t>
      </w:r>
    </w:p>
    <w:sectPr w:rsidR="00E572E9" w:rsidRPr="00957407" w:rsidSect="00DD6CD8">
      <w:headerReference w:type="default" r:id="rId9"/>
      <w:footerReference w:type="default" r:id="rId10"/>
      <w:pgSz w:w="11906" w:h="16838" w:code="9"/>
      <w:pgMar w:top="1440" w:right="849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FE48CF" w14:textId="77777777" w:rsidR="00CB2138" w:rsidRDefault="00CB2138" w:rsidP="00FF19EC">
      <w:pPr>
        <w:spacing w:after="0" w:line="240" w:lineRule="auto"/>
      </w:pPr>
      <w:r>
        <w:separator/>
      </w:r>
    </w:p>
  </w:endnote>
  <w:endnote w:type="continuationSeparator" w:id="0">
    <w:p w14:paraId="064897E9" w14:textId="77777777" w:rsidR="00CB2138" w:rsidRDefault="00CB2138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ubik">
    <w:panose1 w:val="00000000000000000000"/>
    <w:charset w:val="00"/>
    <w:family w:val="modern"/>
    <w:notTrueType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EEA697" w14:textId="77777777" w:rsidR="00CB2138" w:rsidRDefault="00CB2138" w:rsidP="00FF19EC">
      <w:pPr>
        <w:spacing w:after="0" w:line="240" w:lineRule="auto"/>
      </w:pPr>
      <w:r>
        <w:separator/>
      </w:r>
    </w:p>
  </w:footnote>
  <w:footnote w:type="continuationSeparator" w:id="0">
    <w:p w14:paraId="2EBF9842" w14:textId="77777777" w:rsidR="00CB2138" w:rsidRDefault="00CB2138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344404786" name="Picture 344404786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95EBA"/>
    <w:multiLevelType w:val="hybridMultilevel"/>
    <w:tmpl w:val="9C7A88C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140302"/>
    <w:multiLevelType w:val="hybridMultilevel"/>
    <w:tmpl w:val="079087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5878387">
    <w:abstractNumId w:val="8"/>
  </w:num>
  <w:num w:numId="2" w16cid:durableId="533809114">
    <w:abstractNumId w:val="7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10"/>
  </w:num>
  <w:num w:numId="6" w16cid:durableId="1654797765">
    <w:abstractNumId w:val="4"/>
  </w:num>
  <w:num w:numId="7" w16cid:durableId="290325700">
    <w:abstractNumId w:val="11"/>
  </w:num>
  <w:num w:numId="8" w16cid:durableId="11227746">
    <w:abstractNumId w:val="5"/>
  </w:num>
  <w:num w:numId="9" w16cid:durableId="1216308413">
    <w:abstractNumId w:val="9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2"/>
  </w:num>
  <w:num w:numId="13" w16cid:durableId="1636179041">
    <w:abstractNumId w:val="13"/>
  </w:num>
  <w:num w:numId="14" w16cid:durableId="10544285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0681B"/>
    <w:rsid w:val="000077B3"/>
    <w:rsid w:val="00030827"/>
    <w:rsid w:val="00037995"/>
    <w:rsid w:val="00037A88"/>
    <w:rsid w:val="00041101"/>
    <w:rsid w:val="00045837"/>
    <w:rsid w:val="0005725D"/>
    <w:rsid w:val="000605A2"/>
    <w:rsid w:val="00060799"/>
    <w:rsid w:val="000A0D20"/>
    <w:rsid w:val="000C5692"/>
    <w:rsid w:val="000D0CBB"/>
    <w:rsid w:val="000F1A5D"/>
    <w:rsid w:val="00112036"/>
    <w:rsid w:val="0011461A"/>
    <w:rsid w:val="0012474C"/>
    <w:rsid w:val="0012654D"/>
    <w:rsid w:val="00153261"/>
    <w:rsid w:val="00154445"/>
    <w:rsid w:val="00161603"/>
    <w:rsid w:val="00164DDA"/>
    <w:rsid w:val="001759CC"/>
    <w:rsid w:val="00192FD8"/>
    <w:rsid w:val="00193EAF"/>
    <w:rsid w:val="001B267E"/>
    <w:rsid w:val="001B7142"/>
    <w:rsid w:val="001E52CD"/>
    <w:rsid w:val="00206AF6"/>
    <w:rsid w:val="00222EE5"/>
    <w:rsid w:val="002441BF"/>
    <w:rsid w:val="00251F8E"/>
    <w:rsid w:val="002C1204"/>
    <w:rsid w:val="002C2CF8"/>
    <w:rsid w:val="00341B5C"/>
    <w:rsid w:val="003431A4"/>
    <w:rsid w:val="00357166"/>
    <w:rsid w:val="00393DE5"/>
    <w:rsid w:val="00394836"/>
    <w:rsid w:val="00395B24"/>
    <w:rsid w:val="0043223D"/>
    <w:rsid w:val="0044387D"/>
    <w:rsid w:val="00447756"/>
    <w:rsid w:val="00450C49"/>
    <w:rsid w:val="004631FC"/>
    <w:rsid w:val="004727D2"/>
    <w:rsid w:val="00473924"/>
    <w:rsid w:val="0048384C"/>
    <w:rsid w:val="004C5B04"/>
    <w:rsid w:val="004C7E5C"/>
    <w:rsid w:val="004D550C"/>
    <w:rsid w:val="004E5F3D"/>
    <w:rsid w:val="004E6D6C"/>
    <w:rsid w:val="00525AB1"/>
    <w:rsid w:val="00525F68"/>
    <w:rsid w:val="005326F1"/>
    <w:rsid w:val="00533189"/>
    <w:rsid w:val="00533A9F"/>
    <w:rsid w:val="00562D1C"/>
    <w:rsid w:val="00575D4F"/>
    <w:rsid w:val="0059653A"/>
    <w:rsid w:val="005A496F"/>
    <w:rsid w:val="005A5268"/>
    <w:rsid w:val="005C7460"/>
    <w:rsid w:val="005D5EE5"/>
    <w:rsid w:val="005E7629"/>
    <w:rsid w:val="005F6DFF"/>
    <w:rsid w:val="00612EA0"/>
    <w:rsid w:val="006171E8"/>
    <w:rsid w:val="00617DEB"/>
    <w:rsid w:val="00626571"/>
    <w:rsid w:val="00646F84"/>
    <w:rsid w:val="00652224"/>
    <w:rsid w:val="0066265F"/>
    <w:rsid w:val="00665F43"/>
    <w:rsid w:val="006E670B"/>
    <w:rsid w:val="0070652E"/>
    <w:rsid w:val="00724760"/>
    <w:rsid w:val="00732584"/>
    <w:rsid w:val="00732EAC"/>
    <w:rsid w:val="00756084"/>
    <w:rsid w:val="00764296"/>
    <w:rsid w:val="007661E8"/>
    <w:rsid w:val="00770FB8"/>
    <w:rsid w:val="007A649F"/>
    <w:rsid w:val="007B6FCC"/>
    <w:rsid w:val="007C2384"/>
    <w:rsid w:val="008131F0"/>
    <w:rsid w:val="00817D8E"/>
    <w:rsid w:val="00836BCD"/>
    <w:rsid w:val="008B2BB1"/>
    <w:rsid w:val="008B53D3"/>
    <w:rsid w:val="008E4D9D"/>
    <w:rsid w:val="0092602E"/>
    <w:rsid w:val="00933C2F"/>
    <w:rsid w:val="00936496"/>
    <w:rsid w:val="00953FAE"/>
    <w:rsid w:val="00957407"/>
    <w:rsid w:val="009705C6"/>
    <w:rsid w:val="009A72AA"/>
    <w:rsid w:val="009E7CB8"/>
    <w:rsid w:val="00A01F55"/>
    <w:rsid w:val="00A335B6"/>
    <w:rsid w:val="00A460A8"/>
    <w:rsid w:val="00A51351"/>
    <w:rsid w:val="00A54107"/>
    <w:rsid w:val="00A61AF6"/>
    <w:rsid w:val="00A82812"/>
    <w:rsid w:val="00A9166B"/>
    <w:rsid w:val="00AA3DCA"/>
    <w:rsid w:val="00AC4849"/>
    <w:rsid w:val="00AD1084"/>
    <w:rsid w:val="00B35B59"/>
    <w:rsid w:val="00B44BF7"/>
    <w:rsid w:val="00B6679C"/>
    <w:rsid w:val="00B80157"/>
    <w:rsid w:val="00B87ADB"/>
    <w:rsid w:val="00B936FD"/>
    <w:rsid w:val="00BB0362"/>
    <w:rsid w:val="00BF4AF6"/>
    <w:rsid w:val="00BF7B29"/>
    <w:rsid w:val="00C0170F"/>
    <w:rsid w:val="00C11608"/>
    <w:rsid w:val="00C53080"/>
    <w:rsid w:val="00C541C8"/>
    <w:rsid w:val="00C56E10"/>
    <w:rsid w:val="00C860BC"/>
    <w:rsid w:val="00CB1F5A"/>
    <w:rsid w:val="00CB2138"/>
    <w:rsid w:val="00CE16B8"/>
    <w:rsid w:val="00CE3BB4"/>
    <w:rsid w:val="00D04A0F"/>
    <w:rsid w:val="00D04CCA"/>
    <w:rsid w:val="00D40D0E"/>
    <w:rsid w:val="00D4237B"/>
    <w:rsid w:val="00D6363A"/>
    <w:rsid w:val="00D677E0"/>
    <w:rsid w:val="00D842EE"/>
    <w:rsid w:val="00DA2CD4"/>
    <w:rsid w:val="00DB5155"/>
    <w:rsid w:val="00DC13F1"/>
    <w:rsid w:val="00DD3CD6"/>
    <w:rsid w:val="00DD672B"/>
    <w:rsid w:val="00DD6CD8"/>
    <w:rsid w:val="00DE0630"/>
    <w:rsid w:val="00E00F42"/>
    <w:rsid w:val="00E06112"/>
    <w:rsid w:val="00E54414"/>
    <w:rsid w:val="00E572E9"/>
    <w:rsid w:val="00E90F76"/>
    <w:rsid w:val="00EA3E6B"/>
    <w:rsid w:val="00EB4C74"/>
    <w:rsid w:val="00EC5F34"/>
    <w:rsid w:val="00EF250A"/>
    <w:rsid w:val="00EF2F9B"/>
    <w:rsid w:val="00F22538"/>
    <w:rsid w:val="00F228AA"/>
    <w:rsid w:val="00F47886"/>
    <w:rsid w:val="00F71A46"/>
    <w:rsid w:val="00F80D7F"/>
    <w:rsid w:val="00F820F8"/>
    <w:rsid w:val="00F92E1B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endt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acov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Karen du Toit</cp:lastModifiedBy>
  <cp:revision>2</cp:revision>
  <cp:lastPrinted>2025-02-05T12:43:00Z</cp:lastPrinted>
  <dcterms:created xsi:type="dcterms:W3CDTF">2026-01-19T12:46:00Z</dcterms:created>
  <dcterms:modified xsi:type="dcterms:W3CDTF">2026-01-19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